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0A01DF4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115EBA">
        <w:rPr>
          <w:sz w:val="24"/>
          <w:szCs w:val="24"/>
          <w:lang w:val="en-GB"/>
        </w:rPr>
        <w:t>C</w:t>
      </w:r>
      <w:r w:rsidR="0049427D">
        <w:rPr>
          <w:sz w:val="24"/>
          <w:szCs w:val="24"/>
          <w:lang w:val="en-GB"/>
        </w:rPr>
        <w:t>o</w:t>
      </w:r>
      <w:r w:rsidR="004B0D2A">
        <w:rPr>
          <w:sz w:val="24"/>
          <w:szCs w:val="24"/>
          <w:lang w:val="en-GB"/>
        </w:rPr>
        <w:t>nnecticut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C802B33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9427D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4039DA" w14:textId="77777777" w:rsidR="004E42BD" w:rsidRDefault="004E42BD" w:rsidP="00CB37D9">
      <w:pPr>
        <w:spacing w:after="0" w:line="240" w:lineRule="auto"/>
      </w:pPr>
      <w:r>
        <w:separator/>
      </w:r>
    </w:p>
  </w:endnote>
  <w:endnote w:type="continuationSeparator" w:id="0">
    <w:p w14:paraId="41141CC1" w14:textId="77777777" w:rsidR="004E42BD" w:rsidRDefault="004E42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10982" w14:textId="77777777" w:rsidR="00DD1A0B" w:rsidRDefault="00DD1A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3E637CF" w:rsidR="00CB37D9" w:rsidRPr="00DD1A0B" w:rsidRDefault="00CB37D9" w:rsidP="00DD1A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CBABF6" w14:textId="77777777" w:rsidR="00DD1A0B" w:rsidRDefault="00DD1A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65744B" w14:textId="77777777" w:rsidR="004E42BD" w:rsidRDefault="004E42BD" w:rsidP="00CB37D9">
      <w:pPr>
        <w:spacing w:after="0" w:line="240" w:lineRule="auto"/>
      </w:pPr>
      <w:r>
        <w:separator/>
      </w:r>
    </w:p>
  </w:footnote>
  <w:footnote w:type="continuationSeparator" w:id="0">
    <w:p w14:paraId="305BF123" w14:textId="77777777" w:rsidR="004E42BD" w:rsidRDefault="004E42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33722" w14:textId="77777777" w:rsidR="00DD1A0B" w:rsidRDefault="00DD1A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5917D04" w:rsidR="00AD6FC0" w:rsidRPr="00DD1A0B" w:rsidRDefault="00AD6FC0" w:rsidP="00DD1A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99CD7" w14:textId="77777777" w:rsidR="00DD1A0B" w:rsidRDefault="00DD1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0943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D0FCE"/>
    <w:rsid w:val="00307DFD"/>
    <w:rsid w:val="003B24BC"/>
    <w:rsid w:val="003B7112"/>
    <w:rsid w:val="003F3E90"/>
    <w:rsid w:val="00426C19"/>
    <w:rsid w:val="00473500"/>
    <w:rsid w:val="0049427D"/>
    <w:rsid w:val="004B0D2A"/>
    <w:rsid w:val="004D7E36"/>
    <w:rsid w:val="004E42BD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A17025"/>
    <w:rsid w:val="00A56F25"/>
    <w:rsid w:val="00AD6FC0"/>
    <w:rsid w:val="00B32A3C"/>
    <w:rsid w:val="00B7216C"/>
    <w:rsid w:val="00BC0F62"/>
    <w:rsid w:val="00C55AF5"/>
    <w:rsid w:val="00C576A9"/>
    <w:rsid w:val="00C91B90"/>
    <w:rsid w:val="00CB37D9"/>
    <w:rsid w:val="00CD6FD8"/>
    <w:rsid w:val="00D54234"/>
    <w:rsid w:val="00DD1A0B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7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9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